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D1A93" w14:textId="77777777" w:rsidR="00F2127C" w:rsidRPr="009A2E3D" w:rsidRDefault="00F2127C"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MISSISSIPPI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1165291E"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B52ADB">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467C8DC2"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B52ADB">
        <w:rPr>
          <w:rFonts w:ascii="Times New Roman" w:hAnsi="Times New Roman"/>
          <w:b/>
          <w:sz w:val="24"/>
          <w:szCs w:val="24"/>
          <w:u w:val="single"/>
        </w:rPr>
        <w:t>XXXXXXXXXX</w:t>
      </w:r>
      <w:r w:rsidR="00EB58E9">
        <w:rPr>
          <w:rFonts w:ascii="Times New Roman" w:hAnsi="Times New Roman"/>
          <w:b/>
          <w:sz w:val="24"/>
          <w:szCs w:val="24"/>
          <w:u w:val="single"/>
        </w:rPr>
        <w:t xml:space="preserve"> </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whose address is _________</w:t>
      </w:r>
      <w:r w:rsidR="00494DCF" w:rsidRPr="009A2E3D">
        <w:rPr>
          <w:rFonts w:ascii="Times New Roman" w:hAnsi="Times New Roman"/>
          <w:sz w:val="24"/>
          <w:szCs w:val="24"/>
        </w:rPr>
        <w:t>______________________</w:t>
      </w:r>
      <w:r w:rsidR="007C44C5" w:rsidRPr="009A2E3D">
        <w:rPr>
          <w:rFonts w:ascii="Times New Roman" w:hAnsi="Times New Roman"/>
          <w:sz w:val="24"/>
          <w:szCs w:val="24"/>
        </w:rPr>
        <w:t xml:space="preserve"> </w:t>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09F9A317"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r w:rsidRPr="009A2E3D">
        <w:rPr>
          <w:rFonts w:ascii="Times New Roman" w:hAnsi="Times New Roman"/>
          <w:sz w:val="24"/>
          <w:szCs w:val="24"/>
        </w:rPr>
        <w:t xml:space="preserve">Vendor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 </w:t>
      </w:r>
      <w:r w:rsidR="007C44C5" w:rsidRPr="009A2E3D">
        <w:rPr>
          <w:rFonts w:ascii="Times New Roman" w:hAnsi="Times New Roman"/>
          <w:b/>
          <w:sz w:val="24"/>
          <w:szCs w:val="24"/>
          <w:u w:val="single"/>
        </w:rPr>
        <w:t>RFX</w:t>
      </w:r>
      <w:r w:rsidR="007B041F" w:rsidRPr="009A2E3D">
        <w:rPr>
          <w:rFonts w:ascii="Times New Roman" w:hAnsi="Times New Roman"/>
          <w:b/>
          <w:sz w:val="24"/>
          <w:szCs w:val="24"/>
          <w:u w:val="single"/>
        </w:rPr>
        <w:t xml:space="preserve"> </w:t>
      </w:r>
      <w:r w:rsidR="00AA186C">
        <w:rPr>
          <w:rFonts w:ascii="Times New Roman" w:hAnsi="Times New Roman"/>
          <w:b/>
          <w:sz w:val="24"/>
          <w:szCs w:val="24"/>
          <w:u w:val="single"/>
        </w:rPr>
        <w:t>3160005460</w:t>
      </w:r>
      <w:r w:rsidR="00A14020">
        <w:rPr>
          <w:rFonts w:ascii="Times New Roman" w:hAnsi="Times New Roman"/>
          <w:b/>
          <w:sz w:val="24"/>
          <w:szCs w:val="24"/>
          <w:u w:val="single"/>
        </w:rPr>
        <w:t xml:space="preserve"> </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above described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Any and all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530DB537"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AA186C">
        <w:rPr>
          <w:rFonts w:ascii="Times New Roman" w:hAnsi="Times New Roman"/>
          <w:b/>
          <w:bCs/>
          <w:color w:val="000000"/>
          <w:sz w:val="24"/>
          <w:szCs w:val="24"/>
          <w:u w:val="single"/>
        </w:rPr>
        <w:t xml:space="preserve">January 1, </w:t>
      </w:r>
      <w:proofErr w:type="gramStart"/>
      <w:r w:rsidR="001B37FF">
        <w:rPr>
          <w:rFonts w:ascii="Times New Roman" w:hAnsi="Times New Roman"/>
          <w:b/>
          <w:bCs/>
          <w:color w:val="000000"/>
          <w:sz w:val="24"/>
          <w:szCs w:val="24"/>
          <w:u w:val="single"/>
        </w:rPr>
        <w:t>202</w:t>
      </w:r>
      <w:r w:rsidR="00AA186C">
        <w:rPr>
          <w:rFonts w:ascii="Times New Roman" w:hAnsi="Times New Roman"/>
          <w:b/>
          <w:bCs/>
          <w:color w:val="000000"/>
          <w:sz w:val="24"/>
          <w:szCs w:val="24"/>
          <w:u w:val="single"/>
        </w:rPr>
        <w:t>3</w:t>
      </w:r>
      <w:proofErr w:type="gramEnd"/>
      <w:r w:rsidR="00AA186C">
        <w:rPr>
          <w:rFonts w:ascii="Times New Roman" w:hAnsi="Times New Roman"/>
          <w:b/>
          <w:bCs/>
          <w:color w:val="000000"/>
          <w:sz w:val="24"/>
          <w:szCs w:val="24"/>
          <w:u w:val="single"/>
        </w:rPr>
        <w:t xml:space="preserve"> through June 30,2023</w:t>
      </w:r>
      <w:r w:rsidR="00F711AF">
        <w:rPr>
          <w:rFonts w:ascii="Times New Roman" w:hAnsi="Times New Roman"/>
          <w:bCs/>
          <w:color w:val="000000"/>
          <w:sz w:val="24"/>
          <w:szCs w:val="24"/>
        </w:rPr>
        <w:t xml:space="preserve">. </w:t>
      </w:r>
      <w:r w:rsidR="00F970CD" w:rsidRPr="009A2E3D">
        <w:rPr>
          <w:rFonts w:ascii="Times New Roman" w:hAnsi="Times New Roman"/>
          <w:bCs/>
          <w:color w:val="000000"/>
          <w:sz w:val="24"/>
          <w:szCs w:val="24"/>
        </w:rPr>
        <w:t xml:space="preserve">The contract price for the </w:t>
      </w:r>
      <w:r w:rsidR="00A14020">
        <w:rPr>
          <w:rFonts w:ascii="Times New Roman" w:hAnsi="Times New Roman"/>
          <w:b/>
          <w:bCs/>
          <w:color w:val="000000"/>
          <w:sz w:val="24"/>
          <w:szCs w:val="24"/>
          <w:u w:val="single"/>
        </w:rPr>
        <w:t>Hot and Cold Mix Asphalt</w:t>
      </w:r>
      <w:r w:rsidR="001965CD">
        <w:rPr>
          <w:rFonts w:ascii="Times New Roman" w:hAnsi="Times New Roman"/>
          <w:b/>
          <w:bCs/>
          <w:color w:val="000000"/>
          <w:sz w:val="24"/>
          <w:szCs w:val="24"/>
          <w:u w:val="single"/>
        </w:rPr>
        <w:t xml:space="preserve"> </w:t>
      </w:r>
      <w:r w:rsidR="009B5186" w:rsidRPr="009A2E3D">
        <w:rPr>
          <w:rFonts w:ascii="Times New Roman" w:hAnsi="Times New Roman"/>
          <w:b/>
          <w:bCs/>
          <w:color w:val="000000"/>
          <w:sz w:val="24"/>
          <w:szCs w:val="24"/>
          <w:u w:val="single"/>
        </w:rPr>
        <w:t xml:space="preserve"> </w:t>
      </w:r>
      <w:r w:rsidR="009B5186" w:rsidRPr="00B52ADB">
        <w:rPr>
          <w:rFonts w:ascii="Times New Roman" w:hAnsi="Times New Roman"/>
          <w:bCs/>
          <w:color w:val="000000"/>
          <w:sz w:val="24"/>
          <w:szCs w:val="24"/>
        </w:rPr>
        <w:t>will</w:t>
      </w:r>
      <w:r w:rsidR="00F970CD" w:rsidRPr="009A2E3D">
        <w:rPr>
          <w:rFonts w:ascii="Times New Roman" w:hAnsi="Times New Roman"/>
          <w:bCs/>
          <w:color w:val="000000"/>
          <w:sz w:val="24"/>
          <w:szCs w:val="24"/>
        </w:rPr>
        <w:t xml:space="preserve"> remain the same through the duration of the contract, including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23B7B0BA"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A14020">
        <w:rPr>
          <w:rFonts w:ascii="Times New Roman" w:hAnsi="Times New Roman"/>
          <w:b/>
          <w:bCs/>
          <w:color w:val="000000"/>
          <w:sz w:val="24"/>
          <w:szCs w:val="24"/>
          <w:u w:val="single"/>
        </w:rPr>
        <w:t>Hot and Cold Mix Asphalt</w:t>
      </w:r>
      <w:r w:rsidR="001965CD">
        <w:rPr>
          <w:rFonts w:ascii="Times New Roman" w:hAnsi="Times New Roman"/>
          <w:b/>
          <w:bCs/>
          <w:color w:val="000000"/>
          <w:sz w:val="24"/>
          <w:szCs w:val="24"/>
          <w:u w:val="single"/>
        </w:rPr>
        <w:t xml:space="preserve"> </w:t>
      </w:r>
      <w:r w:rsidR="00594792">
        <w:rPr>
          <w:rFonts w:ascii="Times New Roman" w:hAnsi="Times New Roman"/>
          <w:b/>
          <w:bCs/>
          <w:color w:val="000000"/>
          <w:sz w:val="24"/>
          <w:szCs w:val="24"/>
          <w:u w:val="single"/>
        </w:rPr>
        <w:t xml:space="preserve"> </w:t>
      </w:r>
      <w:r w:rsidR="005C54B7" w:rsidRPr="009A2E3D">
        <w:rPr>
          <w:rFonts w:ascii="Times New Roman" w:hAnsi="Times New Roman"/>
          <w:sz w:val="24"/>
          <w:szCs w:val="24"/>
        </w:rPr>
        <w:t xml:space="preserve"> th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d</w:t>
      </w:r>
      <w:r w:rsidR="00B73BC3" w:rsidRPr="009A2E3D">
        <w:rPr>
          <w:rFonts w:ascii="Times New Roman" w:hAnsi="Times New Roman"/>
          <w:b/>
          <w:sz w:val="24"/>
          <w:szCs w:val="24"/>
          <w:u w:val="single"/>
        </w:rPr>
        <w:t xml:space="preserve">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are in compliance with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the Vendor agrees to be bound by provisions of Section 202 of Executive Order 11246, as amended, and 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nd MDOT maintain a policy which prohibits unlawful discrimination based on race, color, creed, sex, age, national origin, physical handicap, disability, genetic information, or any other consideration made unlawful by federal, state or local laws.  All such discrimination is unlawful and Vendor agrees during the term of the agreement that Vendor will strictly adhere to this policy in </w:t>
      </w:r>
      <w:r w:rsidRPr="009A2E3D">
        <w:rPr>
          <w:rFonts w:ascii="Times New Roman" w:hAnsi="Times New Roman"/>
          <w:sz w:val="24"/>
          <w:szCs w:val="24"/>
        </w:rPr>
        <w:lastRenderedPageBreak/>
        <w:t>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Act of 2008, and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r w:rsidR="006F0341" w:rsidRPr="009A2E3D">
        <w:rPr>
          <w:rFonts w:ascii="Times New Roman" w:hAnsi="Times New Roman"/>
          <w:sz w:val="24"/>
          <w:szCs w:val="24"/>
        </w:rPr>
        <w:t xml:space="preserve">Vendor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termination of this contract for goods or services and ineligibility for any state or public contract in Mississippi for up to three (3) years with notice of such cancellation/termination being made public;</w:t>
      </w:r>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the loss of any license, permit, certification, or other document granted to Vendor by an agency, department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payments shall be deposited into the bank account of </w:t>
      </w:r>
      <w:r w:rsidR="006F0341" w:rsidRPr="009A2E3D">
        <w:rPr>
          <w:rFonts w:ascii="Times New Roman" w:hAnsi="Times New Roman"/>
          <w:sz w:val="24"/>
          <w:szCs w:val="24"/>
        </w:rPr>
        <w:t xml:space="preserve">Vendor’s </w:t>
      </w:r>
      <w:r w:rsidRPr="009A2E3D">
        <w:rPr>
          <w:rFonts w:ascii="Times New Roman" w:hAnsi="Times New Roman"/>
          <w:sz w:val="24"/>
          <w:szCs w:val="24"/>
        </w:rPr>
        <w:t xml:space="preserve">choice. The State may, at 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lastRenderedPageBreak/>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excluding its conflicts of laws provisions, and any litigation with respect thereto shall be brought in the courts of the State.  Vendor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demand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ontract, including any accompanying exhibits, attachments, and appendices, is subject to the “Mississippi Public Records Act of 1983,” and its 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Annotated § 79-23-1. In addition, this contract is subject to the provisions of the 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lastRenderedPageBreak/>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r w:rsidR="00A65FD1" w:rsidRPr="009A2E3D">
        <w:rPr>
          <w:rFonts w:ascii="Times New Roman" w:hAnsi="Times New Roman"/>
          <w:sz w:val="24"/>
          <w:szCs w:val="24"/>
        </w:rPr>
        <w:t>MTC</w:t>
      </w:r>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Vendor, unless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price, or both, and the contract shall be modified in writing accordingly, if;</w:t>
      </w:r>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the stop work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lastRenderedPageBreak/>
        <w:t xml:space="preserve">Vendor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r w:rsidRPr="009A2E3D">
        <w:rPr>
          <w:rFonts w:ascii="Times New Roman" w:hAnsi="Times New Roman"/>
          <w:sz w:val="24"/>
          <w:szCs w:val="24"/>
        </w:rPr>
        <w:t xml:space="preserve">Vendor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right,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r w:rsidRPr="009A2E3D">
        <w:rPr>
          <w:rFonts w:ascii="Times New Roman" w:hAnsi="Times New Roman"/>
          <w:sz w:val="24"/>
          <w:szCs w:val="24"/>
        </w:rPr>
        <w:t>Vendor</w:t>
      </w:r>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r w:rsidR="00EB54D6" w:rsidRPr="009A2E3D">
        <w:rPr>
          <w:rFonts w:ascii="Times New Roman" w:hAnsi="Times New Roman"/>
          <w:sz w:val="24"/>
          <w:szCs w:val="24"/>
        </w:rPr>
        <w:t>Vendor</w:t>
      </w:r>
      <w:r w:rsidRPr="009A2E3D">
        <w:rPr>
          <w:rFonts w:ascii="Times New Roman" w:hAnsi="Times New Roman"/>
          <w:sz w:val="24"/>
          <w:szCs w:val="24"/>
        </w:rPr>
        <w:t xml:space="preserve"> shall continue performance of the contract to the extent it is 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w:t>
      </w:r>
      <w:r w:rsidR="00B46C94" w:rsidRPr="009A2E3D">
        <w:rPr>
          <w:rFonts w:ascii="Times New Roman" w:hAnsi="Times New Roman"/>
          <w:sz w:val="24"/>
          <w:szCs w:val="24"/>
        </w:rPr>
        <w:lastRenderedPageBreak/>
        <w:t xml:space="preserve">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similar to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lastRenderedPageBreak/>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representations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on the basis of draftsmanship or preparation hereof.</w:t>
      </w:r>
    </w:p>
    <w:p w14:paraId="445181A9" w14:textId="441299C5"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AA186C">
        <w:rPr>
          <w:rFonts w:ascii="Times New Roman" w:hAnsi="Times New Roman"/>
          <w:b/>
          <w:color w:val="000000"/>
          <w:sz w:val="24"/>
          <w:szCs w:val="24"/>
        </w:rPr>
        <w:t>3160005460</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Any ambiguities, conflicts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Omission of any term or 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lastRenderedPageBreak/>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Likewis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will not pay excise or personal property taxes and if the Vendor is liable for these they should be taken into consideration in formulating the pricing of bids.  It is the Vendor's responsibility to contact local taxing authorities in the state and county where equipment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actually received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5C733F62" w:rsidR="008A68FD" w:rsidRDefault="008A68FD" w:rsidP="00B531AA">
      <w:pPr>
        <w:tabs>
          <w:tab w:val="left" w:pos="-720"/>
        </w:tabs>
        <w:suppressAutoHyphens/>
        <w:jc w:val="both"/>
        <w:rPr>
          <w:rFonts w:ascii="Times New Roman" w:hAnsi="Times New Roman"/>
          <w:sz w:val="24"/>
          <w:szCs w:val="24"/>
        </w:rPr>
      </w:pPr>
    </w:p>
    <w:p w14:paraId="4C538C0F" w14:textId="3C310626" w:rsidR="00A92DBD" w:rsidRDefault="00A92DBD" w:rsidP="00B531AA">
      <w:pPr>
        <w:tabs>
          <w:tab w:val="left" w:pos="-720"/>
        </w:tabs>
        <w:suppressAutoHyphens/>
        <w:jc w:val="both"/>
        <w:rPr>
          <w:rFonts w:ascii="Times New Roman" w:hAnsi="Times New Roman"/>
          <w:sz w:val="24"/>
          <w:szCs w:val="24"/>
        </w:rPr>
      </w:pPr>
    </w:p>
    <w:p w14:paraId="3FC5AC75" w14:textId="1D75D761" w:rsidR="00A92DBD" w:rsidRDefault="00A92DBD" w:rsidP="00B531AA">
      <w:pPr>
        <w:tabs>
          <w:tab w:val="left" w:pos="-720"/>
        </w:tabs>
        <w:suppressAutoHyphens/>
        <w:jc w:val="both"/>
        <w:rPr>
          <w:rFonts w:ascii="Times New Roman" w:hAnsi="Times New Roman"/>
          <w:sz w:val="24"/>
          <w:szCs w:val="24"/>
        </w:rPr>
      </w:pPr>
    </w:p>
    <w:p w14:paraId="4CD453AB" w14:textId="77777777" w:rsidR="00A92DBD" w:rsidRPr="009A2E3D" w:rsidRDefault="00A92DB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1C310AAF"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lastRenderedPageBreak/>
        <w:t xml:space="preserve">This th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1965CD">
        <w:rPr>
          <w:rFonts w:ascii="Times New Roman" w:hAnsi="Times New Roman"/>
          <w:sz w:val="24"/>
          <w:szCs w:val="24"/>
        </w:rPr>
        <w:t>2</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0DAB073B"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This the ________ day of _________, 20</w:t>
      </w:r>
      <w:r w:rsidR="00131DDF" w:rsidRPr="009A2E3D">
        <w:rPr>
          <w:rFonts w:ascii="Times New Roman" w:hAnsi="Times New Roman"/>
          <w:sz w:val="24"/>
          <w:szCs w:val="24"/>
        </w:rPr>
        <w:t>2</w:t>
      </w:r>
      <w:r w:rsidR="001965CD">
        <w:rPr>
          <w:rFonts w:ascii="Times New Roman" w:hAnsi="Times New Roman"/>
          <w:sz w:val="24"/>
          <w:szCs w:val="24"/>
        </w:rPr>
        <w:t>2</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0E1810">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E6046A" w14:textId="77777777" w:rsidR="00452279" w:rsidRDefault="00452279">
      <w:pPr>
        <w:spacing w:line="20" w:lineRule="exact"/>
        <w:rPr>
          <w:rFonts w:ascii="Courier New" w:hAnsi="Courier New"/>
          <w:sz w:val="24"/>
        </w:rPr>
      </w:pPr>
    </w:p>
  </w:endnote>
  <w:endnote w:type="continuationSeparator" w:id="0">
    <w:p w14:paraId="0D136015" w14:textId="77777777" w:rsidR="00452279" w:rsidRDefault="00452279">
      <w:r>
        <w:rPr>
          <w:rFonts w:ascii="Courier New" w:hAnsi="Courier New"/>
          <w:sz w:val="24"/>
        </w:rPr>
        <w:t xml:space="preserve"> </w:t>
      </w:r>
    </w:p>
  </w:endnote>
  <w:endnote w:type="continuationNotice" w:id="1">
    <w:p w14:paraId="7CC8AAD9" w14:textId="77777777" w:rsidR="00452279" w:rsidRDefault="00452279">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F711AF">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4314B3" w14:textId="77777777" w:rsidR="00452279" w:rsidRDefault="00452279">
      <w:r>
        <w:rPr>
          <w:rFonts w:ascii="Courier New" w:hAnsi="Courier New"/>
          <w:sz w:val="24"/>
        </w:rPr>
        <w:separator/>
      </w:r>
    </w:p>
  </w:footnote>
  <w:footnote w:type="continuationSeparator" w:id="0">
    <w:p w14:paraId="44B09942" w14:textId="77777777" w:rsidR="00452279" w:rsidRDefault="004522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1403990603">
    <w:abstractNumId w:val="1"/>
  </w:num>
  <w:num w:numId="2" w16cid:durableId="2050303633">
    <w:abstractNumId w:val="4"/>
  </w:num>
  <w:num w:numId="3" w16cid:durableId="437599573">
    <w:abstractNumId w:val="0"/>
  </w:num>
  <w:num w:numId="4" w16cid:durableId="523903720">
    <w:abstractNumId w:val="2"/>
  </w:num>
  <w:num w:numId="5" w16cid:durableId="88448830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12993"/>
    <w:rsid w:val="000160B1"/>
    <w:rsid w:val="00017BF3"/>
    <w:rsid w:val="000326F0"/>
    <w:rsid w:val="00057E92"/>
    <w:rsid w:val="000606EC"/>
    <w:rsid w:val="00064587"/>
    <w:rsid w:val="00075262"/>
    <w:rsid w:val="00095257"/>
    <w:rsid w:val="000A4CD3"/>
    <w:rsid w:val="000B1880"/>
    <w:rsid w:val="000B2C4A"/>
    <w:rsid w:val="000B3B48"/>
    <w:rsid w:val="000B5811"/>
    <w:rsid w:val="000B6799"/>
    <w:rsid w:val="000D2250"/>
    <w:rsid w:val="000E1810"/>
    <w:rsid w:val="000E1F9C"/>
    <w:rsid w:val="001015A0"/>
    <w:rsid w:val="00104C22"/>
    <w:rsid w:val="0010575D"/>
    <w:rsid w:val="00107D09"/>
    <w:rsid w:val="00122067"/>
    <w:rsid w:val="00131DDF"/>
    <w:rsid w:val="00152C89"/>
    <w:rsid w:val="0015715B"/>
    <w:rsid w:val="001650A1"/>
    <w:rsid w:val="00175832"/>
    <w:rsid w:val="00193EFE"/>
    <w:rsid w:val="001965CD"/>
    <w:rsid w:val="0019755F"/>
    <w:rsid w:val="001A0706"/>
    <w:rsid w:val="001A65AB"/>
    <w:rsid w:val="001B37FF"/>
    <w:rsid w:val="001C29CD"/>
    <w:rsid w:val="001C74F1"/>
    <w:rsid w:val="001D2260"/>
    <w:rsid w:val="001E4288"/>
    <w:rsid w:val="001F3B75"/>
    <w:rsid w:val="001F5321"/>
    <w:rsid w:val="0020756A"/>
    <w:rsid w:val="00212412"/>
    <w:rsid w:val="00213AC9"/>
    <w:rsid w:val="0021623D"/>
    <w:rsid w:val="00217786"/>
    <w:rsid w:val="002211B2"/>
    <w:rsid w:val="00223116"/>
    <w:rsid w:val="00275568"/>
    <w:rsid w:val="00285B55"/>
    <w:rsid w:val="00292A6C"/>
    <w:rsid w:val="00292B33"/>
    <w:rsid w:val="00295EAC"/>
    <w:rsid w:val="00297D94"/>
    <w:rsid w:val="002A070E"/>
    <w:rsid w:val="002A2508"/>
    <w:rsid w:val="002A7442"/>
    <w:rsid w:val="002B3157"/>
    <w:rsid w:val="002B63E0"/>
    <w:rsid w:val="002C1A88"/>
    <w:rsid w:val="002C2383"/>
    <w:rsid w:val="002C6059"/>
    <w:rsid w:val="002D53A5"/>
    <w:rsid w:val="003037C7"/>
    <w:rsid w:val="00315C31"/>
    <w:rsid w:val="00335B2F"/>
    <w:rsid w:val="003534F2"/>
    <w:rsid w:val="003639BB"/>
    <w:rsid w:val="003735BD"/>
    <w:rsid w:val="003868CB"/>
    <w:rsid w:val="00387F12"/>
    <w:rsid w:val="003A36AE"/>
    <w:rsid w:val="003B161E"/>
    <w:rsid w:val="003B4065"/>
    <w:rsid w:val="003C0538"/>
    <w:rsid w:val="003D3340"/>
    <w:rsid w:val="003D37E4"/>
    <w:rsid w:val="003F21BD"/>
    <w:rsid w:val="003F2D7B"/>
    <w:rsid w:val="00402961"/>
    <w:rsid w:val="004046BD"/>
    <w:rsid w:val="00413FF0"/>
    <w:rsid w:val="00426835"/>
    <w:rsid w:val="004302CF"/>
    <w:rsid w:val="00444E1B"/>
    <w:rsid w:val="0044699D"/>
    <w:rsid w:val="00452279"/>
    <w:rsid w:val="00457908"/>
    <w:rsid w:val="00460AA4"/>
    <w:rsid w:val="00460CF0"/>
    <w:rsid w:val="00466FE9"/>
    <w:rsid w:val="00467D53"/>
    <w:rsid w:val="00485A94"/>
    <w:rsid w:val="00494DCF"/>
    <w:rsid w:val="004A1DCF"/>
    <w:rsid w:val="004A560D"/>
    <w:rsid w:val="004B5CB3"/>
    <w:rsid w:val="004C7A5E"/>
    <w:rsid w:val="004E7733"/>
    <w:rsid w:val="004F09A2"/>
    <w:rsid w:val="004F69CD"/>
    <w:rsid w:val="004F7F16"/>
    <w:rsid w:val="0050545A"/>
    <w:rsid w:val="00507F13"/>
    <w:rsid w:val="00514F35"/>
    <w:rsid w:val="00526D44"/>
    <w:rsid w:val="00527DD6"/>
    <w:rsid w:val="00540F79"/>
    <w:rsid w:val="00564C22"/>
    <w:rsid w:val="005677DF"/>
    <w:rsid w:val="005749E9"/>
    <w:rsid w:val="00575A7C"/>
    <w:rsid w:val="0058180C"/>
    <w:rsid w:val="005854FE"/>
    <w:rsid w:val="005905F3"/>
    <w:rsid w:val="005921C4"/>
    <w:rsid w:val="00594792"/>
    <w:rsid w:val="005A759C"/>
    <w:rsid w:val="005B6734"/>
    <w:rsid w:val="005C54B7"/>
    <w:rsid w:val="005D721D"/>
    <w:rsid w:val="005F0C1E"/>
    <w:rsid w:val="005F1D7F"/>
    <w:rsid w:val="006171F2"/>
    <w:rsid w:val="00622F8C"/>
    <w:rsid w:val="00624AE2"/>
    <w:rsid w:val="00624D00"/>
    <w:rsid w:val="00641861"/>
    <w:rsid w:val="00663737"/>
    <w:rsid w:val="00665430"/>
    <w:rsid w:val="00672B64"/>
    <w:rsid w:val="00693936"/>
    <w:rsid w:val="006A4639"/>
    <w:rsid w:val="006A74B1"/>
    <w:rsid w:val="006A7A86"/>
    <w:rsid w:val="006B0734"/>
    <w:rsid w:val="006B086B"/>
    <w:rsid w:val="006B577F"/>
    <w:rsid w:val="006C0D1B"/>
    <w:rsid w:val="006D0349"/>
    <w:rsid w:val="006F0341"/>
    <w:rsid w:val="006F040F"/>
    <w:rsid w:val="006F6104"/>
    <w:rsid w:val="00713468"/>
    <w:rsid w:val="00713DA8"/>
    <w:rsid w:val="00713E0E"/>
    <w:rsid w:val="00713F1F"/>
    <w:rsid w:val="00751A7D"/>
    <w:rsid w:val="007543D6"/>
    <w:rsid w:val="00764DE3"/>
    <w:rsid w:val="007652B2"/>
    <w:rsid w:val="007730BA"/>
    <w:rsid w:val="00790231"/>
    <w:rsid w:val="007933FB"/>
    <w:rsid w:val="00793E74"/>
    <w:rsid w:val="00796593"/>
    <w:rsid w:val="007970A2"/>
    <w:rsid w:val="007A6B63"/>
    <w:rsid w:val="007B041F"/>
    <w:rsid w:val="007B094D"/>
    <w:rsid w:val="007C44C5"/>
    <w:rsid w:val="007C56CB"/>
    <w:rsid w:val="007C62B8"/>
    <w:rsid w:val="007C766E"/>
    <w:rsid w:val="007D23C1"/>
    <w:rsid w:val="007D2749"/>
    <w:rsid w:val="007E327F"/>
    <w:rsid w:val="007E5015"/>
    <w:rsid w:val="007E611B"/>
    <w:rsid w:val="007E7202"/>
    <w:rsid w:val="007F0E29"/>
    <w:rsid w:val="008145F0"/>
    <w:rsid w:val="00833220"/>
    <w:rsid w:val="00833707"/>
    <w:rsid w:val="0085519F"/>
    <w:rsid w:val="0085709C"/>
    <w:rsid w:val="00860912"/>
    <w:rsid w:val="00866E83"/>
    <w:rsid w:val="00871653"/>
    <w:rsid w:val="00884EC4"/>
    <w:rsid w:val="008850CA"/>
    <w:rsid w:val="0088631D"/>
    <w:rsid w:val="008916FC"/>
    <w:rsid w:val="008A68FD"/>
    <w:rsid w:val="008E2072"/>
    <w:rsid w:val="008E7E12"/>
    <w:rsid w:val="008F60E3"/>
    <w:rsid w:val="00900EF8"/>
    <w:rsid w:val="0090525C"/>
    <w:rsid w:val="00921841"/>
    <w:rsid w:val="00922452"/>
    <w:rsid w:val="00927F17"/>
    <w:rsid w:val="00930CA6"/>
    <w:rsid w:val="009333BC"/>
    <w:rsid w:val="00933463"/>
    <w:rsid w:val="00936ED3"/>
    <w:rsid w:val="0094068E"/>
    <w:rsid w:val="00955B00"/>
    <w:rsid w:val="0097052C"/>
    <w:rsid w:val="00980A55"/>
    <w:rsid w:val="0098110A"/>
    <w:rsid w:val="009A004F"/>
    <w:rsid w:val="009A2E3D"/>
    <w:rsid w:val="009B2A0D"/>
    <w:rsid w:val="009B5186"/>
    <w:rsid w:val="009D3C98"/>
    <w:rsid w:val="009D5608"/>
    <w:rsid w:val="009E1BF5"/>
    <w:rsid w:val="009E260D"/>
    <w:rsid w:val="009F5971"/>
    <w:rsid w:val="00A04A48"/>
    <w:rsid w:val="00A1265D"/>
    <w:rsid w:val="00A14020"/>
    <w:rsid w:val="00A166E1"/>
    <w:rsid w:val="00A20984"/>
    <w:rsid w:val="00A31DBC"/>
    <w:rsid w:val="00A62545"/>
    <w:rsid w:val="00A65FD1"/>
    <w:rsid w:val="00A6737A"/>
    <w:rsid w:val="00A8242B"/>
    <w:rsid w:val="00A85F97"/>
    <w:rsid w:val="00A91DB3"/>
    <w:rsid w:val="00A91EF3"/>
    <w:rsid w:val="00A92DBD"/>
    <w:rsid w:val="00AA186C"/>
    <w:rsid w:val="00AA1DAE"/>
    <w:rsid w:val="00AA7CA1"/>
    <w:rsid w:val="00AB4192"/>
    <w:rsid w:val="00AB6E87"/>
    <w:rsid w:val="00AC48E5"/>
    <w:rsid w:val="00AC51CD"/>
    <w:rsid w:val="00AC542C"/>
    <w:rsid w:val="00AE0244"/>
    <w:rsid w:val="00AF6F27"/>
    <w:rsid w:val="00B03402"/>
    <w:rsid w:val="00B23E16"/>
    <w:rsid w:val="00B25640"/>
    <w:rsid w:val="00B304A5"/>
    <w:rsid w:val="00B31B5F"/>
    <w:rsid w:val="00B46907"/>
    <w:rsid w:val="00B46A16"/>
    <w:rsid w:val="00B46C94"/>
    <w:rsid w:val="00B52ADB"/>
    <w:rsid w:val="00B531AA"/>
    <w:rsid w:val="00B54A2B"/>
    <w:rsid w:val="00B73BC3"/>
    <w:rsid w:val="00B846B1"/>
    <w:rsid w:val="00B87E96"/>
    <w:rsid w:val="00BA12B0"/>
    <w:rsid w:val="00BA6549"/>
    <w:rsid w:val="00BB67BF"/>
    <w:rsid w:val="00BC50FD"/>
    <w:rsid w:val="00BC566F"/>
    <w:rsid w:val="00BC7AA9"/>
    <w:rsid w:val="00BD33F2"/>
    <w:rsid w:val="00BD66C0"/>
    <w:rsid w:val="00BE0B20"/>
    <w:rsid w:val="00BE1D89"/>
    <w:rsid w:val="00BE460D"/>
    <w:rsid w:val="00C00553"/>
    <w:rsid w:val="00C0459E"/>
    <w:rsid w:val="00C05D4C"/>
    <w:rsid w:val="00C17B5C"/>
    <w:rsid w:val="00C30126"/>
    <w:rsid w:val="00C43578"/>
    <w:rsid w:val="00C43A91"/>
    <w:rsid w:val="00C60648"/>
    <w:rsid w:val="00C66431"/>
    <w:rsid w:val="00C77ADF"/>
    <w:rsid w:val="00C8121B"/>
    <w:rsid w:val="00C82AE6"/>
    <w:rsid w:val="00C82D39"/>
    <w:rsid w:val="00CA1485"/>
    <w:rsid w:val="00CA36D8"/>
    <w:rsid w:val="00CA5977"/>
    <w:rsid w:val="00CB27D7"/>
    <w:rsid w:val="00CD24E9"/>
    <w:rsid w:val="00CD728D"/>
    <w:rsid w:val="00CD764D"/>
    <w:rsid w:val="00CE2161"/>
    <w:rsid w:val="00CE3D69"/>
    <w:rsid w:val="00CF4506"/>
    <w:rsid w:val="00CF6645"/>
    <w:rsid w:val="00CF7E0A"/>
    <w:rsid w:val="00D01A8A"/>
    <w:rsid w:val="00D22878"/>
    <w:rsid w:val="00D27234"/>
    <w:rsid w:val="00D30D51"/>
    <w:rsid w:val="00D33228"/>
    <w:rsid w:val="00D5149A"/>
    <w:rsid w:val="00D710BF"/>
    <w:rsid w:val="00D87EF2"/>
    <w:rsid w:val="00D913A0"/>
    <w:rsid w:val="00D9511B"/>
    <w:rsid w:val="00D954F7"/>
    <w:rsid w:val="00D95C78"/>
    <w:rsid w:val="00DD4D37"/>
    <w:rsid w:val="00DE49D9"/>
    <w:rsid w:val="00DE7A2A"/>
    <w:rsid w:val="00DF0CF2"/>
    <w:rsid w:val="00DF44DC"/>
    <w:rsid w:val="00E02680"/>
    <w:rsid w:val="00E03522"/>
    <w:rsid w:val="00E0563A"/>
    <w:rsid w:val="00E21C6F"/>
    <w:rsid w:val="00E26C6C"/>
    <w:rsid w:val="00E47106"/>
    <w:rsid w:val="00E7288F"/>
    <w:rsid w:val="00E82A69"/>
    <w:rsid w:val="00E9750F"/>
    <w:rsid w:val="00E97624"/>
    <w:rsid w:val="00EA48C5"/>
    <w:rsid w:val="00EB1514"/>
    <w:rsid w:val="00EB54D6"/>
    <w:rsid w:val="00EB58E9"/>
    <w:rsid w:val="00EC30DC"/>
    <w:rsid w:val="00EC449E"/>
    <w:rsid w:val="00EC4901"/>
    <w:rsid w:val="00EC5BE4"/>
    <w:rsid w:val="00ED7199"/>
    <w:rsid w:val="00EF0601"/>
    <w:rsid w:val="00EF2068"/>
    <w:rsid w:val="00F04FA9"/>
    <w:rsid w:val="00F139EB"/>
    <w:rsid w:val="00F2127C"/>
    <w:rsid w:val="00F36EFE"/>
    <w:rsid w:val="00F40329"/>
    <w:rsid w:val="00F42516"/>
    <w:rsid w:val="00F5550B"/>
    <w:rsid w:val="00F639AE"/>
    <w:rsid w:val="00F711AF"/>
    <w:rsid w:val="00F75E4A"/>
    <w:rsid w:val="00F970CD"/>
    <w:rsid w:val="00FA01F7"/>
    <w:rsid w:val="00FD18B0"/>
    <w:rsid w:val="00FD39FC"/>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8444A8E0-A3C6-421B-9039-806524E99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customXml/itemProps2.xml><?xml version="1.0" encoding="utf-8"?>
<ds:datastoreItem xmlns:ds="http://schemas.openxmlformats.org/officeDocument/2006/customXml" ds:itemID="{486332F5-BD12-41C2-A959-3525DF51AB85}">
  <ds:schemaRefs>
    <ds:schemaRef ds:uri="http://schemas.openxmlformats.org/officeDocument/2006/bibliography"/>
  </ds:schemaRefs>
</ds:datastoreItem>
</file>

<file path=customXml/itemProps3.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01859A-A1D0-410D-A2D4-7D72F831AB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608</Words>
  <Characters>20566</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________</dc:creator>
  <cp:lastModifiedBy>Draper, Lacey M.</cp:lastModifiedBy>
  <cp:revision>2</cp:revision>
  <cp:lastPrinted>2021-07-01T15:18:00Z</cp:lastPrinted>
  <dcterms:created xsi:type="dcterms:W3CDTF">2022-10-03T14:58:00Z</dcterms:created>
  <dcterms:modified xsi:type="dcterms:W3CDTF">2022-10-03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